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五次作业"/>
    <w:p>
      <w:pPr>
        <w:pStyle w:val="10"/>
      </w:pPr>
      <w:r>
        <w:t xml:space="preserve">第五次作业</w:t>
      </w:r>
    </w:p>
    <w:p>
      <w:pPr>
        <w:pStyle w:val="FirstParagraph"/>
      </w:pPr>
      <w:r>
        <w:t xml:space="preserve">第一题二叉树的前中后序遍历非递归算法</w:t>
      </w:r>
    </w:p>
    <w:bookmarkStart w:id="20" w:name="思路"/>
    <w:p>
      <w:pPr>
        <w:pStyle w:val="20"/>
      </w:pPr>
      <w:r>
        <w:t xml:space="preserve">思路</w:t>
      </w:r>
    </w:p>
    <w:p>
      <w:pPr>
        <w:pStyle w:val="FirstParagraph"/>
      </w:pPr>
      <w:r>
        <w:t xml:space="preserve">非递归我们主要通过栈来实现，对于前序遍历，我们先访问根节点，然后将右子树入栈，再将左子树入栈，对于中序遍历，我们先将左子树入栈，然后访问根节点，再将右子树入栈，对于后序遍历，我们先将左子树入栈，然后将右子树入栈，最后访问根节点。</w:t>
      </w:r>
    </w:p>
    <w:bookmarkEnd w:id="20"/>
    <w:bookmarkStart w:id="21" w:name="源代码"/>
    <w:p>
      <w:pPr>
        <w:pStyle w:val="20"/>
      </w:pPr>
      <w:r>
        <w:t xml:space="preserve">源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二叉树节点定义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ee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非递归前序遍历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orderTravers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nod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非递归中序遍历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Travers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nod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非递归后序遍历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orderTravers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nodeStac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Stac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Stack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Stack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Stack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Stack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Stack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odeStack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odeStack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Stack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deStack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odeStack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二叉树</w:t>
      </w:r>
      <w:r>
        <w:br/>
      </w:r>
      <w:r>
        <w:rPr>
          <w:rStyle w:val="NormalTok"/>
        </w:rPr>
        <w:t xml:space="preserve">    Tree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前序遍历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前序遍历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eorderTravers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中序遍历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中序遍历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norderTravers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后序遍历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后序遍历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ostorderTravers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5" w:name="结果"/>
    <w:p>
      <w:pPr>
        <w:pStyle w:val="20"/>
      </w:pPr>
      <w:r>
        <w:t xml:space="preserve">结果</w:t>
      </w:r>
    </w:p>
    <w:p>
      <w:pPr>
        <w:pStyle w:val="CaptionedFigure"/>
      </w:pPr>
      <w:r>
        <w:drawing>
          <wp:inline>
            <wp:extent cx="5270500" cy="49795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%E7%AE%97%E6%B3%95%E8%AE%BE%E8%AE%A1\%E4%BD%9C%E4%B8%9A\%E4%BD%9C%E4%B8%9A5\image\20222212080_%E5%88%98%E7%BA%AA%E5%BD%A4_%E7%AC%AC%E4%BA%94%E6%AC%A1%E4%BD%9C%E4%B8%9A\171189175777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9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通过结果的分析我们可以看出，前序遍历，中序遍历，后序遍历的时间复杂度都是O(n)，空间复杂度都是O(n)。</w:t>
      </w:r>
    </w:p>
    <w:bookmarkEnd w:id="25"/>
    <w:bookmarkEnd w:id="26"/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13:31:55Z</dcterms:created>
  <dcterms:modified xsi:type="dcterms:W3CDTF">2024-03-31T1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